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ce</w:t>
      </w:r>
      <w:r>
        <w:t xml:space="preserve"> </w:t>
      </w:r>
      <w:r>
        <w:t xml:space="preserve">do</w:t>
      </w:r>
      <w:r>
        <w:t xml:space="preserve"> </w:t>
      </w:r>
      <w:r>
        <w:t xml:space="preserve">průmyslu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Tato práce představuje systém pro automatický monitoring průmyslové výroby a jeho nasazení do praxe.</w:t>
      </w:r>
    </w:p>
    <w:p>
      <w:pPr>
        <w:pStyle w:val="BodyText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ostavená na vlastní senzorové desce s mikrokontrolérem s barevným displejem. Senzor je připojen k pletacímu stroji a odesílá naměřená data.</w:t>
      </w:r>
      <w:r>
        <w:t xml:space="preserve"> </w:t>
      </w:r>
      <w:r>
        <w:t xml:space="preserve">Server přijímá data ze senzorů, zajišťuje jejich zpracování a následné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BodyText"/>
      </w:pPr>
      <w:r>
        <w:t xml:space="preserve">Systém byl navrhován jako univerzální platforma pro monitoring výrobních strojů s primárním zaměřením na pletací stroje.</w:t>
      </w:r>
      <w:r>
        <w:t xml:space="preserve"> </w:t>
      </w:r>
      <w:r>
        <w:t xml:space="preserve">Samotné nasazení tohoto systému proběhlo ve firmě ROTEX Vysočina zaměřující se na pletení ponožek.</w:t>
      </w:r>
      <w:r>
        <w:t xml:space="preserve"> </w:t>
      </w:r>
      <w:r>
        <w:t xml:space="preserve">Ve firmě jsem nasadil senzory na 10 pletacích strojů, které zde běží již 6 měsíců. Za tuto doby systém zaznamenal přes přes sto padesát tisíc upletených ponožek.</w:t>
      </w:r>
      <w:r>
        <w:t xml:space="preserve"> </w:t>
      </w:r>
      <w:r>
        <w:t xml:space="preserve">Tento systém ve firmě Rotex monitoruje počet upletených ponožek, dobu stání jednotlivých strojů, ale také porovnává jednotlivé pracovní směny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výrobní stroje a jeho nasazením ve firmě ROTEX Vysočina </w:t>
      </w:r>
      <w:r>
        <w:t xml:space="preserve">(ROTEX Vysočina s.r.o n.d.)</w:t>
      </w:r>
      <w:r>
        <w:t xml:space="preserve">. Tato firma se věnuje výrobě ponožek.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</w:p>
    <w:p>
      <w:pPr>
        <w:pStyle w:val="BodyText"/>
      </w:pPr>
      <w:r>
        <w:t xml:space="preserve">Systém je interně pojmenován Pletačka IoT. Stará se o monitoring počtu upletených ponožek, dobu zastavení jednotlivých strojů, porovnávání jednotlivých směn, ale také dává zaměstnavateli přehled o aktuální produkci.</w:t>
      </w:r>
    </w:p>
    <w:p>
      <w:pPr>
        <w:pStyle w:val="BodyText"/>
      </w:pPr>
      <w:r>
        <w:t xml:space="preserve">Dříve firma neměla žádná data o době pletení, denní produkci, nebo čase zapnutí strojů.</w:t>
      </w:r>
      <w:r>
        <w:t xml:space="preserve"> </w:t>
      </w:r>
      <w:r>
        <w:t xml:space="preserve">To vše můj systém řeší a nabízí jednoduché, uživatelsky přívětivé rozhraní, kde si uživatel všechny tyto údaje přehledně zobrazí v grafech a v tabulkách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Pletací stroje na ponožky jsou stará zařízení bez podpory připojení na internet.</w:t>
      </w:r>
      <w:r>
        <w:t xml:space="preserve"> </w:t>
      </w:r>
      <w:r>
        <w:t xml:space="preserve">Pro měření jsem tedy musel vyvinout vlastní senzory, které získávají data z elektrických součástek na pletacích strojích a skrze WiFi připojení je posílají na server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není můj systém aktivní, nemá to žádný vliv na zbylý chod firmy.</w:t>
      </w:r>
    </w:p>
    <w:p>
      <w:pPr>
        <w:pStyle w:val="BodyText"/>
      </w:pPr>
      <w:r>
        <w:t xml:space="preserve">Senzory jsou postavené na mikrokontroléru ESP32, který nabízí dostatečný výkon a má bezdrátovou konektivitu WiFi.</w:t>
      </w:r>
      <w:r>
        <w:t xml:space="preserve"> </w:t>
      </w:r>
      <w:r>
        <w:t xml:space="preserve">Každý z těchto senzorů má svoje jedinečné číslo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dveVerze"/>
      <w:r>
        <w:drawing>
          <wp:inline>
            <wp:extent cx="3058193" cy="2495486"/>
            <wp:effectExtent b="0" l="0" r="0" t="0"/>
            <wp:docPr descr="Dvě verze senzorů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Dvě verze senzorů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 jedné diody se snímá zastavení stroje pro výpočet poruchového času a z druhé senzor získává počet upletených ponožek.</w:t>
      </w:r>
      <w:r>
        <w:t xml:space="preserve"> </w:t>
      </w:r>
      <w:r>
        <w:t xml:space="preserve">Na těchto dvou údajích je postavený celý měřící a 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se operátorovi velkým písmem zobrazuje počet upletených ponožek a v případně zastavení stroje čas odstávky.</w:t>
      </w:r>
      <w:r>
        <w:t xml:space="preserve"> </w:t>
      </w:r>
      <w:r>
        <w:t xml:space="preserve">Tyto údaje se na každém stroji výrazně vykreslují a upozorňují tak obsluhu k 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typem rychlosti se každodenně setkáváme například v autě a operátor z ní dokáže rychle dopočítat čas dopletení zakázky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ístit aktuální funkčnost pletacích strojů bez nutnosti návštěvy pletárny.</w:t>
      </w:r>
      <w:r>
        <w:t xml:space="preserve"> </w:t>
      </w:r>
      <w:r>
        <w:t xml:space="preserve">Kromě barvy se v bublině zobrazuje také text, ten ukazuje počet upletených ponožek a v případě zastavení stroje a 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 různých časových přehledech.</w:t>
      </w:r>
      <w:r>
        <w:t xml:space="preserve"> </w:t>
      </w:r>
      <w:r>
        <w:t xml:space="preserve">Pro snadné porovnání dat mezi dvěma směnami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.</w:t>
      </w:r>
      <w:r>
        <w:t xml:space="preserve"> </w:t>
      </w:r>
      <w:r>
        <w:t xml:space="preserve">Ty slouž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3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4" w:name="podpůrný-server"/>
      <w:r>
        <w:t xml:space="preserve">Podpůrný server</w:t>
      </w:r>
      <w:bookmarkEnd w:id="34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5" w:name="princip-fungování-pletačka-iot"/>
      <w:r>
        <w:t xml:space="preserve">Princip fungování Pletačka IoT</w:t>
      </w:r>
      <w:bookmarkEnd w:id="35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Slouží ke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7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38" w:name="výsledky-testování"/>
      <w:r>
        <w:t xml:space="preserve">Výsledky testování</w:t>
      </w:r>
      <w:bookmarkEnd w:id="38"/>
    </w:p>
    <w:p>
      <w:pPr>
        <w:pStyle w:val="FirstParagraph"/>
      </w:pPr>
      <w:r>
        <w:t xml:space="preserve">Celý systém jsem vyvíjel od února 2020. První testy malé testy probíhaly již od května 2020, ale k většímu nasazení došlo až v září a listopadu 2020.</w:t>
      </w:r>
      <w:r>
        <w:t xml:space="preserve"> </w:t>
      </w:r>
      <w:r>
        <w:t xml:space="preserve">Od té doby je systém ve firmě nasazen a průběžně probíhá kontrola měření a funkčnosti.</w:t>
      </w:r>
    </w:p>
    <w:p>
      <w:pPr>
        <w:pStyle w:val="BodyText"/>
      </w:pPr>
      <w:r>
        <w:t xml:space="preserve">Doplním...</w:t>
      </w:r>
    </w:p>
    <w:p>
      <w:pPr>
        <w:pStyle w:val="Heading2"/>
      </w:pPr>
      <w:bookmarkStart w:id="39" w:name="závěr"/>
      <w:r>
        <w:t xml:space="preserve">Závěr</w:t>
      </w:r>
      <w:bookmarkEnd w:id="39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í část monotónní práce operátora</w:t>
      </w:r>
    </w:p>
    <w:p>
      <w:pPr>
        <w:numPr>
          <w:numId w:val="1001"/>
          <w:ilvl w:val="0"/>
        </w:numPr>
      </w:pPr>
      <w:r>
        <w:t xml:space="preserve">zrychlí a zefektivní výrobu</w:t>
      </w:r>
    </w:p>
    <w:p>
      <w:pPr>
        <w:numPr>
          <w:numId w:val="1001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0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3" w:name="refs"/>
    <w:bookmarkStart w:id="42" w:name="ref-ROTEX"/>
    <w:p>
      <w:pPr>
        <w:pStyle w:val="Bibliography"/>
      </w:pPr>
      <w:r>
        <w:t xml:space="preserve">ROTEX Vysočina s.r.o. n.d. “Webové Stránky Firmy Rotex Vysočina.” Accessed June 8, 2021.</w:t>
      </w:r>
      <w:r>
        <w:t xml:space="preserve"> </w:t>
      </w:r>
      <w:hyperlink r:id="rId41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ce do průmyslu 4.0</dc:title>
  <dc:creator>Jakub Andrýsek</dc:creator>
  <cp:keywords/>
  <dcterms:created xsi:type="dcterms:W3CDTF">2021-06-21T19:18:29Z</dcterms:created>
  <dcterms:modified xsi:type="dcterms:W3CDTF">2021-06-21T19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